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70B806" w14:textId="77777777" w:rsidR="00B96721" w:rsidRDefault="00B96721" w:rsidP="005A7760">
      <w:pPr>
        <w:pBdr>
          <w:bottom w:val="single" w:sz="4" w:space="1" w:color="auto"/>
        </w:pBdr>
        <w:rPr>
          <w:sz w:val="36"/>
          <w:szCs w:val="36"/>
        </w:rPr>
      </w:pPr>
      <w:r>
        <w:rPr>
          <w:b/>
          <w:sz w:val="36"/>
          <w:szCs w:val="36"/>
        </w:rPr>
        <w:t xml:space="preserve">Scorecard for: </w:t>
      </w:r>
    </w:p>
    <w:p w14:paraId="2A50897C" w14:textId="77777777" w:rsidR="00B96721" w:rsidRDefault="00B96721" w:rsidP="00B96721">
      <w:pPr>
        <w:spacing w:after="0"/>
        <w:rPr>
          <w:b/>
        </w:rPr>
      </w:pPr>
      <w:r>
        <w:rPr>
          <w:b/>
        </w:rPr>
        <w:t>Candidat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D928D7">
        <w:rPr>
          <w:b/>
        </w:rPr>
        <w:tab/>
      </w:r>
      <w:r w:rsidR="00D928D7">
        <w:rPr>
          <w:b/>
        </w:rPr>
        <w:tab/>
      </w:r>
      <w:r w:rsidR="00D928D7">
        <w:rPr>
          <w:b/>
        </w:rPr>
        <w:tab/>
      </w:r>
      <w:r w:rsidR="00D928D7">
        <w:rPr>
          <w:b/>
        </w:rPr>
        <w:tab/>
      </w:r>
      <w:r w:rsidR="00D928D7">
        <w:rPr>
          <w:b/>
        </w:rPr>
        <w:tab/>
      </w:r>
      <w:r w:rsidR="00D928D7">
        <w:rPr>
          <w:b/>
        </w:rPr>
        <w:tab/>
      </w:r>
      <w:r w:rsidR="00D928D7">
        <w:rPr>
          <w:b/>
        </w:rPr>
        <w:tab/>
      </w:r>
      <w:r>
        <w:rPr>
          <w:b/>
        </w:rPr>
        <w:t xml:space="preserve">Interviewer: </w:t>
      </w:r>
    </w:p>
    <w:p w14:paraId="6EB72293" w14:textId="77777777" w:rsidR="00B96721" w:rsidRDefault="00B96721" w:rsidP="00B96721">
      <w:pPr>
        <w:spacing w:after="0"/>
        <w:rPr>
          <w:b/>
        </w:rPr>
      </w:pPr>
      <w:r>
        <w:rPr>
          <w:b/>
        </w:rPr>
        <w:t>Dat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D928D7">
        <w:rPr>
          <w:b/>
        </w:rPr>
        <w:tab/>
      </w:r>
      <w:r w:rsidR="00D928D7">
        <w:rPr>
          <w:b/>
        </w:rPr>
        <w:tab/>
      </w:r>
      <w:r w:rsidR="00D928D7">
        <w:rPr>
          <w:b/>
        </w:rPr>
        <w:tab/>
      </w:r>
      <w:r w:rsidR="00D928D7">
        <w:rPr>
          <w:b/>
        </w:rPr>
        <w:tab/>
      </w:r>
      <w:r w:rsidR="00D928D7">
        <w:rPr>
          <w:b/>
        </w:rPr>
        <w:tab/>
      </w:r>
      <w:r w:rsidR="00D928D7">
        <w:rPr>
          <w:b/>
        </w:rPr>
        <w:tab/>
      </w:r>
      <w:r w:rsidR="00D928D7">
        <w:rPr>
          <w:b/>
        </w:rPr>
        <w:tab/>
      </w:r>
      <w:r>
        <w:rPr>
          <w:b/>
        </w:rPr>
        <w:t>Conclusion:</w:t>
      </w:r>
      <w:r>
        <w:t xml:space="preserve"> </w:t>
      </w:r>
      <w:r w:rsidRPr="005A7760">
        <w:t>Proceed</w:t>
      </w:r>
      <w:r>
        <w:t>/Reject</w:t>
      </w:r>
    </w:p>
    <w:p w14:paraId="02B65B04" w14:textId="77777777" w:rsidR="00B96721" w:rsidRDefault="00B96721" w:rsidP="00B96721">
      <w:pPr>
        <w:spacing w:after="0"/>
        <w:rPr>
          <w:b/>
        </w:rPr>
      </w:pPr>
    </w:p>
    <w:p w14:paraId="28CE5470" w14:textId="77777777" w:rsidR="00B96721" w:rsidRPr="006A71A8" w:rsidRDefault="00B96721" w:rsidP="00B7536B">
      <w:pPr>
        <w:spacing w:after="0"/>
        <w:jc w:val="center"/>
        <w:rPr>
          <w:b/>
          <w:sz w:val="20"/>
        </w:rPr>
      </w:pPr>
      <w:r>
        <w:rPr>
          <w:b/>
        </w:rPr>
        <w:t>Score:</w:t>
      </w:r>
      <w:r w:rsidR="00502C7F">
        <w:rPr>
          <w:b/>
        </w:rPr>
        <w:tab/>
      </w:r>
      <w:r w:rsidR="00B7536B">
        <w:rPr>
          <w:b/>
        </w:rPr>
        <w:t>1</w:t>
      </w:r>
      <w:r w:rsidR="004E29AF" w:rsidRPr="004E29AF">
        <w:rPr>
          <w:b/>
        </w:rPr>
        <w:t xml:space="preserve"> = Poor</w:t>
      </w:r>
      <w:r w:rsidR="004E29AF" w:rsidRPr="004E29AF">
        <w:rPr>
          <w:b/>
        </w:rPr>
        <w:tab/>
      </w:r>
      <w:r w:rsidR="00B7536B">
        <w:rPr>
          <w:b/>
        </w:rPr>
        <w:t>2</w:t>
      </w:r>
      <w:r w:rsidR="004E29AF" w:rsidRPr="004E29AF">
        <w:rPr>
          <w:b/>
        </w:rPr>
        <w:t xml:space="preserve"> = </w:t>
      </w:r>
      <w:r w:rsidR="00B7536B">
        <w:rPr>
          <w:b/>
        </w:rPr>
        <w:t>Insufficient</w:t>
      </w:r>
      <w:r w:rsidR="00B7536B">
        <w:rPr>
          <w:b/>
        </w:rPr>
        <w:tab/>
      </w:r>
      <w:r w:rsidR="00B7536B">
        <w:rPr>
          <w:b/>
        </w:rPr>
        <w:tab/>
      </w:r>
      <w:r w:rsidRPr="004E29AF">
        <w:rPr>
          <w:b/>
        </w:rPr>
        <w:t>3 = A</w:t>
      </w:r>
      <w:r w:rsidR="006A71A8" w:rsidRPr="004E29AF">
        <w:rPr>
          <w:b/>
        </w:rPr>
        <w:t>dequate</w:t>
      </w:r>
      <w:r w:rsidR="006A71A8" w:rsidRPr="004E29AF">
        <w:rPr>
          <w:b/>
        </w:rPr>
        <w:tab/>
      </w:r>
      <w:r w:rsidR="004E29AF" w:rsidRPr="004E29AF">
        <w:rPr>
          <w:b/>
        </w:rPr>
        <w:tab/>
      </w:r>
      <w:r w:rsidR="006A71A8" w:rsidRPr="004E29AF">
        <w:rPr>
          <w:b/>
        </w:rPr>
        <w:t>4</w:t>
      </w:r>
      <w:r w:rsidR="004E29AF" w:rsidRPr="004E29AF">
        <w:rPr>
          <w:b/>
        </w:rPr>
        <w:t xml:space="preserve"> = Good</w:t>
      </w:r>
      <w:r w:rsidR="004E29AF" w:rsidRPr="004E29AF">
        <w:rPr>
          <w:b/>
        </w:rPr>
        <w:tab/>
      </w:r>
      <w:r w:rsidRPr="004E29AF">
        <w:rPr>
          <w:b/>
        </w:rPr>
        <w:t>5 = Excelle</w:t>
      </w:r>
      <w:r w:rsidR="004E29AF" w:rsidRPr="004E29AF">
        <w:rPr>
          <w:b/>
        </w:rPr>
        <w:t>nt</w:t>
      </w:r>
    </w:p>
    <w:tbl>
      <w:tblPr>
        <w:tblStyle w:val="TableGrid"/>
        <w:tblW w:w="5047" w:type="pct"/>
        <w:tblLook w:val="04A0" w:firstRow="1" w:lastRow="0" w:firstColumn="1" w:lastColumn="0" w:noHBand="0" w:noVBand="1"/>
      </w:tblPr>
      <w:tblGrid>
        <w:gridCol w:w="2689"/>
        <w:gridCol w:w="1743"/>
        <w:gridCol w:w="1858"/>
        <w:gridCol w:w="7789"/>
      </w:tblGrid>
      <w:tr w:rsidR="005149BA" w:rsidRPr="005149BA" w14:paraId="463FE3F2" w14:textId="77777777" w:rsidTr="00F45215">
        <w:trPr>
          <w:trHeight w:val="338"/>
        </w:trPr>
        <w:tc>
          <w:tcPr>
            <w:tcW w:w="955" w:type="pct"/>
            <w:shd w:val="clear" w:color="auto" w:fill="44546A" w:themeFill="text2"/>
          </w:tcPr>
          <w:p w14:paraId="0E8A1812" w14:textId="77777777" w:rsidR="00D41D6D" w:rsidRPr="005149BA" w:rsidRDefault="00D41D6D" w:rsidP="00DD24C4">
            <w:pPr>
              <w:jc w:val="center"/>
              <w:rPr>
                <w:b/>
                <w:color w:val="FFFFFF" w:themeColor="background1"/>
              </w:rPr>
            </w:pPr>
            <w:r w:rsidRPr="005149BA">
              <w:rPr>
                <w:b/>
                <w:color w:val="FFFFFF" w:themeColor="background1"/>
              </w:rPr>
              <w:t>Behaviours</w:t>
            </w:r>
          </w:p>
        </w:tc>
        <w:tc>
          <w:tcPr>
            <w:tcW w:w="619" w:type="pct"/>
            <w:shd w:val="clear" w:color="auto" w:fill="44546A" w:themeFill="text2"/>
          </w:tcPr>
          <w:p w14:paraId="62CA2AAD" w14:textId="77777777" w:rsidR="00D41D6D" w:rsidRPr="005149BA" w:rsidRDefault="00D41D6D" w:rsidP="00DD24C4">
            <w:pPr>
              <w:jc w:val="center"/>
              <w:rPr>
                <w:b/>
                <w:color w:val="FFFFFF" w:themeColor="background1"/>
              </w:rPr>
            </w:pPr>
            <w:r w:rsidRPr="005149BA">
              <w:rPr>
                <w:b/>
                <w:color w:val="FFFFFF" w:themeColor="background1"/>
              </w:rPr>
              <w:t>Score</w:t>
            </w:r>
          </w:p>
        </w:tc>
        <w:tc>
          <w:tcPr>
            <w:tcW w:w="660" w:type="pct"/>
            <w:shd w:val="clear" w:color="auto" w:fill="44546A" w:themeFill="text2"/>
          </w:tcPr>
          <w:p w14:paraId="00D41B46" w14:textId="1090C328" w:rsidR="00D41D6D" w:rsidRPr="005149BA" w:rsidRDefault="00640550" w:rsidP="00DD24C4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Minimum</w:t>
            </w:r>
            <w:r w:rsidR="00D41D6D" w:rsidRPr="005149BA">
              <w:rPr>
                <w:b/>
                <w:color w:val="FFFFFF" w:themeColor="background1"/>
              </w:rPr>
              <w:t xml:space="preserve"> Score</w:t>
            </w:r>
          </w:p>
        </w:tc>
        <w:tc>
          <w:tcPr>
            <w:tcW w:w="2766" w:type="pct"/>
            <w:shd w:val="clear" w:color="auto" w:fill="44546A" w:themeFill="text2"/>
          </w:tcPr>
          <w:p w14:paraId="6426F989" w14:textId="77777777" w:rsidR="00D41D6D" w:rsidRPr="005149BA" w:rsidRDefault="00D41D6D" w:rsidP="00DD24C4">
            <w:pPr>
              <w:jc w:val="center"/>
              <w:rPr>
                <w:b/>
                <w:color w:val="FFFFFF" w:themeColor="background1"/>
              </w:rPr>
            </w:pPr>
            <w:r w:rsidRPr="005149BA">
              <w:rPr>
                <w:b/>
                <w:color w:val="FFFFFF" w:themeColor="background1"/>
              </w:rPr>
              <w:t>Comments</w:t>
            </w:r>
          </w:p>
        </w:tc>
      </w:tr>
      <w:tr w:rsidR="00F45215" w14:paraId="0F56502E" w14:textId="77777777" w:rsidTr="00F45215">
        <w:trPr>
          <w:trHeight w:val="90"/>
        </w:trPr>
        <w:tc>
          <w:tcPr>
            <w:tcW w:w="955" w:type="pct"/>
          </w:tcPr>
          <w:p w14:paraId="1C18A4CA" w14:textId="7F46C662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Body Language</w:t>
            </w:r>
            <w:r w:rsidRPr="00F45215">
              <w:rPr>
                <w:b/>
                <w:i/>
              </w:rPr>
              <w:t xml:space="preserve"> </w:t>
            </w:r>
          </w:p>
        </w:tc>
        <w:tc>
          <w:tcPr>
            <w:tcW w:w="619" w:type="pct"/>
          </w:tcPr>
          <w:p w14:paraId="7876A61B" w14:textId="77777777" w:rsidR="00F45215" w:rsidRDefault="00F45215" w:rsidP="00F45215"/>
        </w:tc>
        <w:tc>
          <w:tcPr>
            <w:tcW w:w="660" w:type="pct"/>
          </w:tcPr>
          <w:p w14:paraId="7ACF5A02" w14:textId="77777777" w:rsidR="00F45215" w:rsidRDefault="00F45215" w:rsidP="00F45215"/>
        </w:tc>
        <w:tc>
          <w:tcPr>
            <w:tcW w:w="2766" w:type="pct"/>
          </w:tcPr>
          <w:p w14:paraId="7FBCF6D5" w14:textId="77777777" w:rsidR="00F45215" w:rsidRDefault="00F45215" w:rsidP="00F45215"/>
        </w:tc>
      </w:tr>
      <w:tr w:rsidR="00F45215" w14:paraId="0CE22ADE" w14:textId="77777777" w:rsidTr="00F45215">
        <w:trPr>
          <w:trHeight w:val="90"/>
        </w:trPr>
        <w:tc>
          <w:tcPr>
            <w:tcW w:w="955" w:type="pct"/>
          </w:tcPr>
          <w:p w14:paraId="7D4E9F7E" w14:textId="7A0D6CE8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 xml:space="preserve">Time Management </w:t>
            </w:r>
          </w:p>
        </w:tc>
        <w:tc>
          <w:tcPr>
            <w:tcW w:w="619" w:type="pct"/>
          </w:tcPr>
          <w:p w14:paraId="4C499A1C" w14:textId="77777777" w:rsidR="00F45215" w:rsidRDefault="00F45215" w:rsidP="00F45215"/>
        </w:tc>
        <w:tc>
          <w:tcPr>
            <w:tcW w:w="660" w:type="pct"/>
          </w:tcPr>
          <w:p w14:paraId="3EAA0F65" w14:textId="77777777" w:rsidR="00F45215" w:rsidRDefault="00F45215" w:rsidP="00F45215"/>
        </w:tc>
        <w:tc>
          <w:tcPr>
            <w:tcW w:w="2766" w:type="pct"/>
          </w:tcPr>
          <w:p w14:paraId="1D1D6CC3" w14:textId="77777777" w:rsidR="00F45215" w:rsidRDefault="00F45215" w:rsidP="00F45215"/>
        </w:tc>
      </w:tr>
      <w:tr w:rsidR="00F45215" w14:paraId="75F9A6CF" w14:textId="77777777" w:rsidTr="00F45215">
        <w:trPr>
          <w:trHeight w:val="90"/>
        </w:trPr>
        <w:tc>
          <w:tcPr>
            <w:tcW w:w="955" w:type="pct"/>
          </w:tcPr>
          <w:p w14:paraId="5B9338B3" w14:textId="7017F2C5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Active Listening</w:t>
            </w:r>
          </w:p>
        </w:tc>
        <w:tc>
          <w:tcPr>
            <w:tcW w:w="619" w:type="pct"/>
          </w:tcPr>
          <w:p w14:paraId="39F311C1" w14:textId="77777777" w:rsidR="00F45215" w:rsidRDefault="00F45215" w:rsidP="00F45215"/>
        </w:tc>
        <w:tc>
          <w:tcPr>
            <w:tcW w:w="660" w:type="pct"/>
          </w:tcPr>
          <w:p w14:paraId="3CFCF414" w14:textId="77777777" w:rsidR="00F45215" w:rsidRDefault="00F45215" w:rsidP="00F45215"/>
        </w:tc>
        <w:tc>
          <w:tcPr>
            <w:tcW w:w="2766" w:type="pct"/>
          </w:tcPr>
          <w:p w14:paraId="4F2C6A5F" w14:textId="77777777" w:rsidR="00F45215" w:rsidRPr="00C810FD" w:rsidRDefault="00F45215" w:rsidP="00F45215">
            <w:pPr>
              <w:rPr>
                <w:b/>
                <w:i/>
              </w:rPr>
            </w:pPr>
            <w:r w:rsidRPr="00C810FD">
              <w:rPr>
                <w:b/>
                <w:i/>
              </w:rPr>
              <w:t xml:space="preserve">Add more rows as necessary </w:t>
            </w:r>
          </w:p>
        </w:tc>
      </w:tr>
    </w:tbl>
    <w:p w14:paraId="05814D69" w14:textId="77777777" w:rsidR="00D41D6D" w:rsidRPr="00F55B3B" w:rsidRDefault="00D41D6D">
      <w:pPr>
        <w:rPr>
          <w:sz w:val="2"/>
        </w:rPr>
      </w:pPr>
    </w:p>
    <w:tbl>
      <w:tblPr>
        <w:tblStyle w:val="TableGrid"/>
        <w:tblW w:w="14091" w:type="dxa"/>
        <w:tblLook w:val="04A0" w:firstRow="1" w:lastRow="0" w:firstColumn="1" w:lastColumn="0" w:noHBand="0" w:noVBand="1"/>
      </w:tblPr>
      <w:tblGrid>
        <w:gridCol w:w="2689"/>
        <w:gridCol w:w="3543"/>
        <w:gridCol w:w="1843"/>
        <w:gridCol w:w="1843"/>
        <w:gridCol w:w="4173"/>
      </w:tblGrid>
      <w:tr w:rsidR="005149BA" w:rsidRPr="005149BA" w14:paraId="03A513DC" w14:textId="77777777" w:rsidTr="00F45215">
        <w:trPr>
          <w:trHeight w:val="279"/>
        </w:trPr>
        <w:tc>
          <w:tcPr>
            <w:tcW w:w="2689" w:type="dxa"/>
            <w:shd w:val="clear" w:color="auto" w:fill="44546A" w:themeFill="text2"/>
          </w:tcPr>
          <w:p w14:paraId="4C837283" w14:textId="77777777" w:rsidR="000913CC" w:rsidRPr="005149BA" w:rsidRDefault="00DF2173" w:rsidP="00DD24C4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Specific </w:t>
            </w:r>
            <w:r w:rsidR="000913CC" w:rsidRPr="005149BA">
              <w:rPr>
                <w:b/>
                <w:color w:val="FFFFFF" w:themeColor="background1"/>
              </w:rPr>
              <w:t>Skill</w:t>
            </w:r>
            <w:r>
              <w:rPr>
                <w:b/>
                <w:color w:val="FFFFFF" w:themeColor="background1"/>
              </w:rPr>
              <w:t>s Required</w:t>
            </w:r>
          </w:p>
        </w:tc>
        <w:tc>
          <w:tcPr>
            <w:tcW w:w="3543" w:type="dxa"/>
            <w:shd w:val="clear" w:color="auto" w:fill="44546A" w:themeFill="text2"/>
          </w:tcPr>
          <w:p w14:paraId="69CCDC5C" w14:textId="77777777" w:rsidR="000913CC" w:rsidRPr="005149BA" w:rsidRDefault="000913CC" w:rsidP="00DD24C4">
            <w:pPr>
              <w:jc w:val="center"/>
              <w:rPr>
                <w:b/>
                <w:color w:val="FFFFFF" w:themeColor="background1"/>
              </w:rPr>
            </w:pPr>
            <w:r w:rsidRPr="005149BA">
              <w:rPr>
                <w:b/>
                <w:color w:val="FFFFFF" w:themeColor="background1"/>
              </w:rPr>
              <w:t>Question/Example</w:t>
            </w:r>
          </w:p>
        </w:tc>
        <w:tc>
          <w:tcPr>
            <w:tcW w:w="1843" w:type="dxa"/>
            <w:shd w:val="clear" w:color="auto" w:fill="44546A" w:themeFill="text2"/>
          </w:tcPr>
          <w:p w14:paraId="732EAE47" w14:textId="77777777" w:rsidR="000913CC" w:rsidRPr="005149BA" w:rsidRDefault="000913CC" w:rsidP="00DD24C4">
            <w:pPr>
              <w:jc w:val="center"/>
              <w:rPr>
                <w:b/>
                <w:color w:val="FFFFFF" w:themeColor="background1"/>
              </w:rPr>
            </w:pPr>
            <w:r w:rsidRPr="005149BA">
              <w:rPr>
                <w:b/>
                <w:color w:val="FFFFFF" w:themeColor="background1"/>
              </w:rPr>
              <w:t>Score</w:t>
            </w:r>
          </w:p>
        </w:tc>
        <w:tc>
          <w:tcPr>
            <w:tcW w:w="1843" w:type="dxa"/>
            <w:shd w:val="clear" w:color="auto" w:fill="44546A" w:themeFill="text2"/>
          </w:tcPr>
          <w:p w14:paraId="60E0D978" w14:textId="451753A2" w:rsidR="000913CC" w:rsidRPr="005149BA" w:rsidRDefault="00640550" w:rsidP="00DD24C4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Minimum</w:t>
            </w:r>
            <w:r w:rsidRPr="005149BA">
              <w:rPr>
                <w:b/>
                <w:color w:val="FFFFFF" w:themeColor="background1"/>
              </w:rPr>
              <w:t xml:space="preserve"> </w:t>
            </w:r>
            <w:r w:rsidR="000913CC" w:rsidRPr="005149BA">
              <w:rPr>
                <w:b/>
                <w:color w:val="FFFFFF" w:themeColor="background1"/>
              </w:rPr>
              <w:t>Score</w:t>
            </w:r>
          </w:p>
        </w:tc>
        <w:tc>
          <w:tcPr>
            <w:tcW w:w="4173" w:type="dxa"/>
            <w:shd w:val="clear" w:color="auto" w:fill="44546A" w:themeFill="text2"/>
          </w:tcPr>
          <w:p w14:paraId="2D03BE37" w14:textId="77777777" w:rsidR="000913CC" w:rsidRPr="005149BA" w:rsidRDefault="000913CC" w:rsidP="00DD24C4">
            <w:pPr>
              <w:jc w:val="center"/>
              <w:rPr>
                <w:b/>
                <w:color w:val="FFFFFF" w:themeColor="background1"/>
              </w:rPr>
            </w:pPr>
            <w:r w:rsidRPr="005149BA">
              <w:rPr>
                <w:b/>
                <w:color w:val="FFFFFF" w:themeColor="background1"/>
              </w:rPr>
              <w:t>Comments</w:t>
            </w:r>
          </w:p>
        </w:tc>
      </w:tr>
      <w:tr w:rsidR="00F45215" w14:paraId="35EF56E0" w14:textId="77777777" w:rsidTr="00F45215">
        <w:trPr>
          <w:trHeight w:val="90"/>
        </w:trPr>
        <w:tc>
          <w:tcPr>
            <w:tcW w:w="2689" w:type="dxa"/>
          </w:tcPr>
          <w:p w14:paraId="268D76CF" w14:textId="0536C852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Use of Salesforce CRM</w:t>
            </w:r>
          </w:p>
        </w:tc>
        <w:tc>
          <w:tcPr>
            <w:tcW w:w="3543" w:type="dxa"/>
          </w:tcPr>
          <w:p w14:paraId="1C139C26" w14:textId="77777777" w:rsidR="00F45215" w:rsidRPr="00A02695" w:rsidRDefault="00F45215" w:rsidP="00F45215"/>
        </w:tc>
        <w:tc>
          <w:tcPr>
            <w:tcW w:w="1843" w:type="dxa"/>
          </w:tcPr>
          <w:p w14:paraId="375A1314" w14:textId="77777777" w:rsidR="00F45215" w:rsidRPr="00A02695" w:rsidRDefault="00F45215" w:rsidP="00F45215"/>
        </w:tc>
        <w:tc>
          <w:tcPr>
            <w:tcW w:w="1843" w:type="dxa"/>
          </w:tcPr>
          <w:p w14:paraId="159AC5BA" w14:textId="77777777" w:rsidR="00F45215" w:rsidRPr="00A02695" w:rsidRDefault="00F45215" w:rsidP="00F45215"/>
        </w:tc>
        <w:tc>
          <w:tcPr>
            <w:tcW w:w="4173" w:type="dxa"/>
          </w:tcPr>
          <w:p w14:paraId="6DA033C7" w14:textId="77777777" w:rsidR="00F45215" w:rsidRPr="00A02695" w:rsidRDefault="00F45215" w:rsidP="00F45215"/>
        </w:tc>
      </w:tr>
      <w:tr w:rsidR="00F45215" w14:paraId="480EB03E" w14:textId="77777777" w:rsidTr="00F45215">
        <w:trPr>
          <w:trHeight w:val="90"/>
        </w:trPr>
        <w:tc>
          <w:tcPr>
            <w:tcW w:w="2689" w:type="dxa"/>
          </w:tcPr>
          <w:p w14:paraId="39E49356" w14:textId="21AFA8CA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Use of Microsoft Office suite</w:t>
            </w:r>
            <w:r w:rsidRPr="00F45215">
              <w:rPr>
                <w:b/>
                <w:i/>
              </w:rPr>
              <w:t xml:space="preserve"> </w:t>
            </w:r>
          </w:p>
        </w:tc>
        <w:tc>
          <w:tcPr>
            <w:tcW w:w="3543" w:type="dxa"/>
          </w:tcPr>
          <w:p w14:paraId="10F51A6B" w14:textId="77777777" w:rsidR="00F45215" w:rsidRPr="00A02695" w:rsidRDefault="00F45215" w:rsidP="00F45215"/>
        </w:tc>
        <w:tc>
          <w:tcPr>
            <w:tcW w:w="1843" w:type="dxa"/>
          </w:tcPr>
          <w:p w14:paraId="26033BFC" w14:textId="77777777" w:rsidR="00F45215" w:rsidRPr="00A02695" w:rsidRDefault="00F45215" w:rsidP="00F45215"/>
        </w:tc>
        <w:tc>
          <w:tcPr>
            <w:tcW w:w="1843" w:type="dxa"/>
          </w:tcPr>
          <w:p w14:paraId="65210677" w14:textId="77777777" w:rsidR="00F45215" w:rsidRPr="00A02695" w:rsidRDefault="00F45215" w:rsidP="00F45215"/>
        </w:tc>
        <w:tc>
          <w:tcPr>
            <w:tcW w:w="4173" w:type="dxa"/>
          </w:tcPr>
          <w:p w14:paraId="3F01EDDB" w14:textId="77777777" w:rsidR="00F45215" w:rsidRPr="00C810FD" w:rsidRDefault="00F45215" w:rsidP="00F45215">
            <w:pPr>
              <w:rPr>
                <w:b/>
                <w:i/>
              </w:rPr>
            </w:pPr>
            <w:r w:rsidRPr="00C810FD">
              <w:rPr>
                <w:b/>
                <w:i/>
              </w:rPr>
              <w:t xml:space="preserve">Add more rows as necessary </w:t>
            </w:r>
          </w:p>
        </w:tc>
      </w:tr>
    </w:tbl>
    <w:p w14:paraId="768C1183" w14:textId="77777777" w:rsidR="00D41D6D" w:rsidRPr="00F55B3B" w:rsidRDefault="00D41D6D">
      <w:pPr>
        <w:rPr>
          <w:sz w:val="2"/>
        </w:rPr>
      </w:pPr>
    </w:p>
    <w:tbl>
      <w:tblPr>
        <w:tblStyle w:val="TableGrid"/>
        <w:tblW w:w="14091" w:type="dxa"/>
        <w:tblLook w:val="04A0" w:firstRow="1" w:lastRow="0" w:firstColumn="1" w:lastColumn="0" w:noHBand="0" w:noVBand="1"/>
      </w:tblPr>
      <w:tblGrid>
        <w:gridCol w:w="2689"/>
        <w:gridCol w:w="3543"/>
        <w:gridCol w:w="1843"/>
        <w:gridCol w:w="1843"/>
        <w:gridCol w:w="4173"/>
      </w:tblGrid>
      <w:tr w:rsidR="00BA1865" w:rsidRPr="005149BA" w14:paraId="6CDBC98D" w14:textId="77777777" w:rsidTr="00F45215">
        <w:trPr>
          <w:trHeight w:val="279"/>
        </w:trPr>
        <w:tc>
          <w:tcPr>
            <w:tcW w:w="2689" w:type="dxa"/>
            <w:shd w:val="clear" w:color="auto" w:fill="44546A" w:themeFill="text2"/>
          </w:tcPr>
          <w:p w14:paraId="7688CA5E" w14:textId="77777777" w:rsidR="00BA1865" w:rsidRPr="005149BA" w:rsidRDefault="00BA1865" w:rsidP="00217261">
            <w:pPr>
              <w:jc w:val="center"/>
              <w:rPr>
                <w:b/>
                <w:color w:val="FFFFFF" w:themeColor="background1"/>
              </w:rPr>
            </w:pPr>
            <w:r w:rsidRPr="005149BA">
              <w:rPr>
                <w:b/>
                <w:color w:val="FFFFFF" w:themeColor="background1"/>
              </w:rPr>
              <w:t>Skill/competency</w:t>
            </w:r>
          </w:p>
        </w:tc>
        <w:tc>
          <w:tcPr>
            <w:tcW w:w="3543" w:type="dxa"/>
            <w:shd w:val="clear" w:color="auto" w:fill="44546A" w:themeFill="text2"/>
          </w:tcPr>
          <w:p w14:paraId="78C87B0C" w14:textId="77777777" w:rsidR="00BA1865" w:rsidRPr="005149BA" w:rsidRDefault="00BA1865" w:rsidP="00217261">
            <w:pPr>
              <w:jc w:val="center"/>
              <w:rPr>
                <w:b/>
                <w:color w:val="FFFFFF" w:themeColor="background1"/>
              </w:rPr>
            </w:pPr>
            <w:r w:rsidRPr="005149BA">
              <w:rPr>
                <w:b/>
                <w:color w:val="FFFFFF" w:themeColor="background1"/>
              </w:rPr>
              <w:t>Question/Example</w:t>
            </w:r>
          </w:p>
        </w:tc>
        <w:tc>
          <w:tcPr>
            <w:tcW w:w="1843" w:type="dxa"/>
            <w:shd w:val="clear" w:color="auto" w:fill="44546A" w:themeFill="text2"/>
          </w:tcPr>
          <w:p w14:paraId="3E2561C9" w14:textId="77777777" w:rsidR="00BA1865" w:rsidRPr="005149BA" w:rsidRDefault="00BA1865" w:rsidP="00217261">
            <w:pPr>
              <w:jc w:val="center"/>
              <w:rPr>
                <w:b/>
                <w:color w:val="FFFFFF" w:themeColor="background1"/>
              </w:rPr>
            </w:pPr>
            <w:r w:rsidRPr="005149BA">
              <w:rPr>
                <w:b/>
                <w:color w:val="FFFFFF" w:themeColor="background1"/>
              </w:rPr>
              <w:t>Score</w:t>
            </w:r>
          </w:p>
        </w:tc>
        <w:tc>
          <w:tcPr>
            <w:tcW w:w="1843" w:type="dxa"/>
            <w:shd w:val="clear" w:color="auto" w:fill="44546A" w:themeFill="text2"/>
          </w:tcPr>
          <w:p w14:paraId="3B25418C" w14:textId="5C1E23F3" w:rsidR="00BA1865" w:rsidRPr="005149BA" w:rsidRDefault="00640550" w:rsidP="00217261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Minimum</w:t>
            </w:r>
            <w:r w:rsidRPr="005149BA">
              <w:rPr>
                <w:b/>
                <w:color w:val="FFFFFF" w:themeColor="background1"/>
              </w:rPr>
              <w:t xml:space="preserve"> </w:t>
            </w:r>
            <w:r w:rsidR="00BA1865" w:rsidRPr="005149BA">
              <w:rPr>
                <w:b/>
                <w:color w:val="FFFFFF" w:themeColor="background1"/>
              </w:rPr>
              <w:t>Score</w:t>
            </w:r>
          </w:p>
        </w:tc>
        <w:tc>
          <w:tcPr>
            <w:tcW w:w="4173" w:type="dxa"/>
            <w:shd w:val="clear" w:color="auto" w:fill="44546A" w:themeFill="text2"/>
          </w:tcPr>
          <w:p w14:paraId="1F50766C" w14:textId="77777777" w:rsidR="00BA1865" w:rsidRPr="005149BA" w:rsidRDefault="00BA1865" w:rsidP="00217261">
            <w:pPr>
              <w:jc w:val="center"/>
              <w:rPr>
                <w:b/>
                <w:color w:val="FFFFFF" w:themeColor="background1"/>
              </w:rPr>
            </w:pPr>
            <w:r w:rsidRPr="005149BA">
              <w:rPr>
                <w:b/>
                <w:color w:val="FFFFFF" w:themeColor="background1"/>
              </w:rPr>
              <w:t>Comments</w:t>
            </w:r>
          </w:p>
        </w:tc>
      </w:tr>
      <w:tr w:rsidR="00F45215" w14:paraId="3BFB4C3F" w14:textId="77777777" w:rsidTr="00F45215">
        <w:trPr>
          <w:trHeight w:val="90"/>
        </w:trPr>
        <w:tc>
          <w:tcPr>
            <w:tcW w:w="2689" w:type="dxa"/>
          </w:tcPr>
          <w:p w14:paraId="46D00887" w14:textId="6AEB0D4B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Confidence</w:t>
            </w:r>
          </w:p>
        </w:tc>
        <w:tc>
          <w:tcPr>
            <w:tcW w:w="3543" w:type="dxa"/>
          </w:tcPr>
          <w:p w14:paraId="35E408DF" w14:textId="77777777" w:rsidR="00F45215" w:rsidRDefault="00F45215" w:rsidP="00F45215"/>
        </w:tc>
        <w:tc>
          <w:tcPr>
            <w:tcW w:w="1843" w:type="dxa"/>
          </w:tcPr>
          <w:p w14:paraId="08352716" w14:textId="77777777" w:rsidR="00F45215" w:rsidRDefault="00F45215" w:rsidP="00F45215"/>
        </w:tc>
        <w:tc>
          <w:tcPr>
            <w:tcW w:w="1843" w:type="dxa"/>
          </w:tcPr>
          <w:p w14:paraId="7A2922D2" w14:textId="77777777" w:rsidR="00F45215" w:rsidRDefault="00F45215" w:rsidP="00F45215"/>
        </w:tc>
        <w:tc>
          <w:tcPr>
            <w:tcW w:w="4173" w:type="dxa"/>
          </w:tcPr>
          <w:p w14:paraId="1729DC76" w14:textId="77777777" w:rsidR="00F45215" w:rsidRDefault="00F45215" w:rsidP="00F45215"/>
        </w:tc>
      </w:tr>
      <w:tr w:rsidR="00F45215" w14:paraId="14782A84" w14:textId="77777777" w:rsidTr="00F45215">
        <w:trPr>
          <w:trHeight w:val="90"/>
        </w:trPr>
        <w:tc>
          <w:tcPr>
            <w:tcW w:w="2689" w:type="dxa"/>
          </w:tcPr>
          <w:p w14:paraId="32A8DB43" w14:textId="5669F420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Communication</w:t>
            </w:r>
          </w:p>
        </w:tc>
        <w:tc>
          <w:tcPr>
            <w:tcW w:w="3543" w:type="dxa"/>
          </w:tcPr>
          <w:p w14:paraId="12F07308" w14:textId="77777777" w:rsidR="00F45215" w:rsidRDefault="00F45215" w:rsidP="00F45215"/>
        </w:tc>
        <w:tc>
          <w:tcPr>
            <w:tcW w:w="1843" w:type="dxa"/>
          </w:tcPr>
          <w:p w14:paraId="2D79BDA5" w14:textId="77777777" w:rsidR="00F45215" w:rsidRDefault="00F45215" w:rsidP="00F45215"/>
        </w:tc>
        <w:tc>
          <w:tcPr>
            <w:tcW w:w="1843" w:type="dxa"/>
          </w:tcPr>
          <w:p w14:paraId="326D1E36" w14:textId="77777777" w:rsidR="00F45215" w:rsidRDefault="00F45215" w:rsidP="00F45215"/>
        </w:tc>
        <w:tc>
          <w:tcPr>
            <w:tcW w:w="4173" w:type="dxa"/>
          </w:tcPr>
          <w:p w14:paraId="1F2CCB18" w14:textId="77777777" w:rsidR="00F45215" w:rsidRDefault="00F45215" w:rsidP="00F45215"/>
        </w:tc>
      </w:tr>
      <w:tr w:rsidR="00F45215" w14:paraId="32103458" w14:textId="77777777" w:rsidTr="00F45215">
        <w:trPr>
          <w:trHeight w:val="90"/>
        </w:trPr>
        <w:tc>
          <w:tcPr>
            <w:tcW w:w="2689" w:type="dxa"/>
          </w:tcPr>
          <w:p w14:paraId="6103D8C7" w14:textId="39C74F76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Objection Handling</w:t>
            </w:r>
          </w:p>
        </w:tc>
        <w:tc>
          <w:tcPr>
            <w:tcW w:w="3543" w:type="dxa"/>
          </w:tcPr>
          <w:p w14:paraId="6BA0276D" w14:textId="77777777" w:rsidR="00F45215" w:rsidRDefault="00F45215" w:rsidP="00F45215"/>
        </w:tc>
        <w:tc>
          <w:tcPr>
            <w:tcW w:w="1843" w:type="dxa"/>
          </w:tcPr>
          <w:p w14:paraId="7A157854" w14:textId="77777777" w:rsidR="00F45215" w:rsidRDefault="00F45215" w:rsidP="00F45215"/>
        </w:tc>
        <w:tc>
          <w:tcPr>
            <w:tcW w:w="1843" w:type="dxa"/>
          </w:tcPr>
          <w:p w14:paraId="24B638E9" w14:textId="77777777" w:rsidR="00F45215" w:rsidRDefault="00F45215" w:rsidP="00F45215"/>
        </w:tc>
        <w:tc>
          <w:tcPr>
            <w:tcW w:w="4173" w:type="dxa"/>
          </w:tcPr>
          <w:p w14:paraId="7DB20900" w14:textId="77777777" w:rsidR="00F45215" w:rsidRPr="00C810FD" w:rsidRDefault="00F45215" w:rsidP="00F45215">
            <w:pPr>
              <w:rPr>
                <w:b/>
                <w:i/>
              </w:rPr>
            </w:pPr>
            <w:r w:rsidRPr="00C810FD">
              <w:rPr>
                <w:b/>
                <w:i/>
              </w:rPr>
              <w:t>Add more rows as necessary</w:t>
            </w:r>
          </w:p>
        </w:tc>
      </w:tr>
    </w:tbl>
    <w:p w14:paraId="32B4EAD0" w14:textId="77777777" w:rsidR="00BA1865" w:rsidRPr="00F55B3B" w:rsidRDefault="00BA1865">
      <w:pPr>
        <w:rPr>
          <w:sz w:val="2"/>
        </w:rPr>
      </w:pPr>
    </w:p>
    <w:tbl>
      <w:tblPr>
        <w:tblStyle w:val="TableGrid"/>
        <w:tblW w:w="14096" w:type="dxa"/>
        <w:tblLook w:val="04A0" w:firstRow="1" w:lastRow="0" w:firstColumn="1" w:lastColumn="0" w:noHBand="0" w:noVBand="1"/>
      </w:tblPr>
      <w:tblGrid>
        <w:gridCol w:w="9918"/>
        <w:gridCol w:w="4178"/>
      </w:tblGrid>
      <w:tr w:rsidR="007238AF" w:rsidRPr="005149BA" w14:paraId="5F301088" w14:textId="77777777" w:rsidTr="00C810FD">
        <w:trPr>
          <w:trHeight w:val="244"/>
        </w:trPr>
        <w:tc>
          <w:tcPr>
            <w:tcW w:w="9918" w:type="dxa"/>
            <w:shd w:val="clear" w:color="auto" w:fill="44546A" w:themeFill="text2"/>
          </w:tcPr>
          <w:p w14:paraId="61A0F50B" w14:textId="77777777" w:rsidR="007238AF" w:rsidRPr="005149BA" w:rsidRDefault="007238AF" w:rsidP="0077786F">
            <w:pPr>
              <w:rPr>
                <w:b/>
                <w:color w:val="FFFFFF" w:themeColor="background1"/>
              </w:rPr>
            </w:pPr>
            <w:r w:rsidRPr="005149BA">
              <w:rPr>
                <w:b/>
                <w:color w:val="FFFFFF" w:themeColor="background1"/>
              </w:rPr>
              <w:t>Overall Strengths</w:t>
            </w:r>
          </w:p>
        </w:tc>
        <w:tc>
          <w:tcPr>
            <w:tcW w:w="4178" w:type="dxa"/>
            <w:shd w:val="clear" w:color="auto" w:fill="44546A" w:themeFill="text2"/>
          </w:tcPr>
          <w:p w14:paraId="76E58BC6" w14:textId="77777777" w:rsidR="007238AF" w:rsidRPr="005149BA" w:rsidRDefault="007238AF" w:rsidP="0077786F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omments</w:t>
            </w:r>
          </w:p>
        </w:tc>
      </w:tr>
      <w:tr w:rsidR="00F45215" w14:paraId="66036B48" w14:textId="77777777" w:rsidTr="00C810FD">
        <w:trPr>
          <w:trHeight w:val="244"/>
        </w:trPr>
        <w:tc>
          <w:tcPr>
            <w:tcW w:w="9918" w:type="dxa"/>
          </w:tcPr>
          <w:p w14:paraId="51F716EF" w14:textId="2E40218F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Clear communicator</w:t>
            </w:r>
          </w:p>
        </w:tc>
        <w:tc>
          <w:tcPr>
            <w:tcW w:w="4178" w:type="dxa"/>
          </w:tcPr>
          <w:p w14:paraId="0F37AD63" w14:textId="77777777" w:rsidR="00F45215" w:rsidRDefault="00F45215" w:rsidP="00F45215"/>
        </w:tc>
      </w:tr>
      <w:tr w:rsidR="00F45215" w14:paraId="6D7667BB" w14:textId="77777777" w:rsidTr="00C810FD">
        <w:trPr>
          <w:trHeight w:val="244"/>
        </w:trPr>
        <w:tc>
          <w:tcPr>
            <w:tcW w:w="9918" w:type="dxa"/>
          </w:tcPr>
          <w:p w14:paraId="2C378B77" w14:textId="6D542D8F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Ambitious</w:t>
            </w:r>
          </w:p>
        </w:tc>
        <w:tc>
          <w:tcPr>
            <w:tcW w:w="4178" w:type="dxa"/>
          </w:tcPr>
          <w:p w14:paraId="69EE13B1" w14:textId="77777777" w:rsidR="00F45215" w:rsidRDefault="00F45215" w:rsidP="00F45215"/>
        </w:tc>
      </w:tr>
      <w:tr w:rsidR="00F45215" w14:paraId="4E6BE774" w14:textId="77777777" w:rsidTr="00C810FD">
        <w:trPr>
          <w:trHeight w:val="251"/>
        </w:trPr>
        <w:tc>
          <w:tcPr>
            <w:tcW w:w="9918" w:type="dxa"/>
          </w:tcPr>
          <w:p w14:paraId="7276697E" w14:textId="5164B325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Reads books for personal/professional development</w:t>
            </w:r>
          </w:p>
        </w:tc>
        <w:tc>
          <w:tcPr>
            <w:tcW w:w="4178" w:type="dxa"/>
          </w:tcPr>
          <w:p w14:paraId="43B9EAA7" w14:textId="52AC3E42" w:rsidR="00F45215" w:rsidRDefault="00F45215" w:rsidP="00F45215">
            <w:r w:rsidRPr="00C810FD">
              <w:rPr>
                <w:b/>
                <w:i/>
              </w:rPr>
              <w:t>Add more rows as necessary</w:t>
            </w:r>
          </w:p>
        </w:tc>
      </w:tr>
    </w:tbl>
    <w:p w14:paraId="1C9B1E5E" w14:textId="77777777" w:rsidR="0077786F" w:rsidRDefault="0077786F" w:rsidP="00502C7F">
      <w:pPr>
        <w:rPr>
          <w:b/>
          <w:sz w:val="2"/>
        </w:rPr>
      </w:pPr>
    </w:p>
    <w:tbl>
      <w:tblPr>
        <w:tblStyle w:val="TableGrid"/>
        <w:tblW w:w="14116" w:type="dxa"/>
        <w:tblLook w:val="04A0" w:firstRow="1" w:lastRow="0" w:firstColumn="1" w:lastColumn="0" w:noHBand="0" w:noVBand="1"/>
      </w:tblPr>
      <w:tblGrid>
        <w:gridCol w:w="4319"/>
        <w:gridCol w:w="5599"/>
        <w:gridCol w:w="4198"/>
      </w:tblGrid>
      <w:tr w:rsidR="005A7760" w:rsidRPr="007238AF" w14:paraId="524D5F2E" w14:textId="77777777" w:rsidTr="00C810FD">
        <w:trPr>
          <w:trHeight w:val="317"/>
        </w:trPr>
        <w:tc>
          <w:tcPr>
            <w:tcW w:w="0" w:type="auto"/>
            <w:shd w:val="clear" w:color="auto" w:fill="44546A" w:themeFill="text2"/>
          </w:tcPr>
          <w:p w14:paraId="05E8ABBB" w14:textId="77777777" w:rsidR="00267632" w:rsidRPr="007238AF" w:rsidRDefault="00267632" w:rsidP="00ED63C0">
            <w:pPr>
              <w:rPr>
                <w:b/>
                <w:color w:val="FFFFFF" w:themeColor="background1"/>
              </w:rPr>
            </w:pPr>
            <w:r w:rsidRPr="007238AF">
              <w:rPr>
                <w:b/>
                <w:color w:val="FFFFFF" w:themeColor="background1"/>
              </w:rPr>
              <w:t>Overall Concerns</w:t>
            </w:r>
          </w:p>
        </w:tc>
        <w:tc>
          <w:tcPr>
            <w:tcW w:w="5599" w:type="dxa"/>
            <w:shd w:val="clear" w:color="auto" w:fill="44546A" w:themeFill="text2"/>
          </w:tcPr>
          <w:p w14:paraId="4A10E586" w14:textId="77777777" w:rsidR="00267632" w:rsidRPr="007238AF" w:rsidRDefault="00267632" w:rsidP="00ED63C0">
            <w:pPr>
              <w:rPr>
                <w:b/>
              </w:rPr>
            </w:pPr>
            <w:r w:rsidRPr="007238AF">
              <w:rPr>
                <w:b/>
                <w:color w:val="FFFFFF" w:themeColor="background1"/>
              </w:rPr>
              <w:t>Comments</w:t>
            </w:r>
          </w:p>
        </w:tc>
        <w:tc>
          <w:tcPr>
            <w:tcW w:w="4198" w:type="dxa"/>
            <w:shd w:val="clear" w:color="auto" w:fill="44546A" w:themeFill="text2"/>
          </w:tcPr>
          <w:p w14:paraId="05420F30" w14:textId="77777777" w:rsidR="00267632" w:rsidRPr="007238AF" w:rsidRDefault="00267632" w:rsidP="00ED63C0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an we overcome?</w:t>
            </w:r>
          </w:p>
        </w:tc>
        <w:bookmarkStart w:id="0" w:name="_GoBack"/>
        <w:bookmarkEnd w:id="0"/>
      </w:tr>
      <w:tr w:rsidR="00F45215" w14:paraId="550F9545" w14:textId="77777777" w:rsidTr="00C810FD">
        <w:trPr>
          <w:trHeight w:val="90"/>
        </w:trPr>
        <w:tc>
          <w:tcPr>
            <w:tcW w:w="0" w:type="auto"/>
          </w:tcPr>
          <w:p w14:paraId="7D495122" w14:textId="1F39775F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Poor body language (slouches)</w:t>
            </w:r>
            <w:r w:rsidRPr="00F45215">
              <w:rPr>
                <w:b/>
                <w:i/>
              </w:rPr>
              <w:t xml:space="preserve"> </w:t>
            </w:r>
          </w:p>
        </w:tc>
        <w:tc>
          <w:tcPr>
            <w:tcW w:w="5599" w:type="dxa"/>
          </w:tcPr>
          <w:p w14:paraId="00BA7500" w14:textId="77777777" w:rsidR="00F45215" w:rsidRDefault="00F45215" w:rsidP="00F45215"/>
        </w:tc>
        <w:tc>
          <w:tcPr>
            <w:tcW w:w="4198" w:type="dxa"/>
          </w:tcPr>
          <w:p w14:paraId="0C2726FE" w14:textId="77777777" w:rsidR="00F45215" w:rsidRDefault="00F45215" w:rsidP="00F45215"/>
        </w:tc>
      </w:tr>
      <w:tr w:rsidR="00F45215" w14:paraId="169B62DD" w14:textId="77777777" w:rsidTr="00C810FD">
        <w:trPr>
          <w:trHeight w:val="90"/>
        </w:trPr>
        <w:tc>
          <w:tcPr>
            <w:tcW w:w="0" w:type="auto"/>
          </w:tcPr>
          <w:p w14:paraId="51DE69D8" w14:textId="7AA544AF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No industry experience</w:t>
            </w:r>
          </w:p>
        </w:tc>
        <w:tc>
          <w:tcPr>
            <w:tcW w:w="5599" w:type="dxa"/>
          </w:tcPr>
          <w:p w14:paraId="5C8F69AB" w14:textId="77777777" w:rsidR="00F45215" w:rsidRDefault="00F45215" w:rsidP="00F45215"/>
        </w:tc>
        <w:tc>
          <w:tcPr>
            <w:tcW w:w="4198" w:type="dxa"/>
          </w:tcPr>
          <w:p w14:paraId="04D5BC09" w14:textId="77777777" w:rsidR="00F45215" w:rsidRDefault="00F45215" w:rsidP="00F45215"/>
        </w:tc>
      </w:tr>
      <w:tr w:rsidR="00F45215" w14:paraId="740E2E71" w14:textId="77777777" w:rsidTr="00C810FD">
        <w:trPr>
          <w:trHeight w:val="90"/>
        </w:trPr>
        <w:tc>
          <w:tcPr>
            <w:tcW w:w="0" w:type="auto"/>
          </w:tcPr>
          <w:p w14:paraId="622C7799" w14:textId="3148F139" w:rsidR="00F45215" w:rsidRPr="00F45215" w:rsidRDefault="00F45215" w:rsidP="00F45215">
            <w:pPr>
              <w:rPr>
                <w:b/>
                <w:i/>
              </w:rPr>
            </w:pPr>
            <w:r w:rsidRPr="00F45215">
              <w:rPr>
                <w:b/>
                <w:i/>
              </w:rPr>
              <w:t xml:space="preserve">E.g. </w:t>
            </w:r>
            <w:r w:rsidRPr="00F45215">
              <w:rPr>
                <w:i/>
              </w:rPr>
              <w:t>Very optimistic with sales figures</w:t>
            </w:r>
          </w:p>
        </w:tc>
        <w:tc>
          <w:tcPr>
            <w:tcW w:w="5599" w:type="dxa"/>
          </w:tcPr>
          <w:p w14:paraId="5EF51514" w14:textId="77777777" w:rsidR="00F45215" w:rsidRDefault="00F45215" w:rsidP="00F45215"/>
        </w:tc>
        <w:tc>
          <w:tcPr>
            <w:tcW w:w="4198" w:type="dxa"/>
          </w:tcPr>
          <w:p w14:paraId="7B367AB3" w14:textId="34DD532D" w:rsidR="00F45215" w:rsidRDefault="00F45215" w:rsidP="00F45215">
            <w:r w:rsidRPr="00C810FD">
              <w:rPr>
                <w:b/>
                <w:i/>
              </w:rPr>
              <w:t>Add more rows as necessary</w:t>
            </w:r>
          </w:p>
        </w:tc>
      </w:tr>
    </w:tbl>
    <w:p w14:paraId="5F18AA59" w14:textId="77777777" w:rsidR="007238AF" w:rsidRDefault="007238AF" w:rsidP="00F45215"/>
    <w:sectPr w:rsidR="007238AF" w:rsidSect="006A71A8">
      <w:headerReference w:type="default" r:id="rId7"/>
      <w:foot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BB5B1F" w14:textId="77777777" w:rsidR="00221E10" w:rsidRDefault="00221E10" w:rsidP="00502C7F">
      <w:pPr>
        <w:spacing w:after="0" w:line="240" w:lineRule="auto"/>
      </w:pPr>
      <w:r>
        <w:separator/>
      </w:r>
    </w:p>
  </w:endnote>
  <w:endnote w:type="continuationSeparator" w:id="0">
    <w:p w14:paraId="112828CC" w14:textId="77777777" w:rsidR="00221E10" w:rsidRDefault="00221E10" w:rsidP="00502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3D08F" w14:textId="77777777" w:rsidR="00031F2A" w:rsidRPr="008A6263" w:rsidRDefault="00031F2A" w:rsidP="00031F2A">
    <w:pPr>
      <w:pStyle w:val="Footer"/>
      <w:rPr>
        <w:sz w:val="20"/>
        <w:szCs w:val="24"/>
      </w:rPr>
    </w:pPr>
    <w:r w:rsidRPr="008A6263">
      <w:rPr>
        <w:b/>
        <w:sz w:val="20"/>
        <w:szCs w:val="24"/>
      </w:rPr>
      <w:t>Fixed-Fee Placements</w:t>
    </w:r>
    <w:r w:rsidRPr="008A6263">
      <w:rPr>
        <w:sz w:val="20"/>
        <w:szCs w:val="24"/>
      </w:rPr>
      <w:t xml:space="preserve"> </w:t>
    </w:r>
    <w:r w:rsidRPr="008A6263">
      <w:rPr>
        <w:sz w:val="20"/>
        <w:szCs w:val="24"/>
      </w:rPr>
      <w:tab/>
    </w:r>
    <w:r w:rsidRPr="008A6263">
      <w:rPr>
        <w:sz w:val="20"/>
        <w:szCs w:val="24"/>
      </w:rPr>
      <w:tab/>
    </w:r>
    <w:r w:rsidRPr="008A6263">
      <w:rPr>
        <w:sz w:val="20"/>
        <w:szCs w:val="24"/>
      </w:rPr>
      <w:tab/>
    </w:r>
    <w:r w:rsidRPr="008A6263">
      <w:rPr>
        <w:sz w:val="20"/>
        <w:szCs w:val="24"/>
      </w:rPr>
      <w:tab/>
    </w:r>
    <w:r w:rsidRPr="008A6263">
      <w:rPr>
        <w:sz w:val="20"/>
        <w:szCs w:val="24"/>
      </w:rPr>
      <w:tab/>
      <w:t>Tel: 01865 655 298</w:t>
    </w:r>
  </w:p>
  <w:p w14:paraId="5AA4BE16" w14:textId="77777777" w:rsidR="00031F2A" w:rsidRPr="008A6263" w:rsidRDefault="00031F2A" w:rsidP="00031F2A">
    <w:pPr>
      <w:tabs>
        <w:tab w:val="center" w:pos="4680"/>
        <w:tab w:val="right" w:pos="9360"/>
      </w:tabs>
      <w:spacing w:after="0" w:line="240" w:lineRule="auto"/>
      <w:rPr>
        <w:sz w:val="20"/>
        <w:szCs w:val="24"/>
      </w:rPr>
    </w:pPr>
    <w:r>
      <w:rPr>
        <w:sz w:val="20"/>
        <w:szCs w:val="24"/>
      </w:rPr>
      <w:t>The Colin Sanders Innovation Centre</w:t>
    </w:r>
    <w:r w:rsidRPr="008A6263">
      <w:rPr>
        <w:sz w:val="20"/>
        <w:szCs w:val="24"/>
      </w:rPr>
      <w:t xml:space="preserve"> </w:t>
    </w:r>
    <w:r w:rsidRPr="008A6263">
      <w:rPr>
        <w:sz w:val="20"/>
        <w:szCs w:val="24"/>
      </w:rPr>
      <w:tab/>
    </w:r>
    <w:r w:rsidRPr="008A6263">
      <w:rPr>
        <w:sz w:val="20"/>
        <w:szCs w:val="24"/>
      </w:rPr>
      <w:tab/>
    </w:r>
    <w:r w:rsidRPr="008A6263">
      <w:rPr>
        <w:sz w:val="20"/>
        <w:szCs w:val="24"/>
      </w:rPr>
      <w:tab/>
    </w:r>
    <w:r w:rsidRPr="008A6263">
      <w:rPr>
        <w:sz w:val="20"/>
        <w:szCs w:val="24"/>
      </w:rPr>
      <w:tab/>
      <w:t xml:space="preserve">Email: </w:t>
    </w:r>
    <w:hyperlink r:id="rId1" w:history="1">
      <w:r w:rsidRPr="008A6263">
        <w:rPr>
          <w:color w:val="0563C1" w:themeColor="hyperlink"/>
          <w:sz w:val="20"/>
          <w:szCs w:val="24"/>
          <w:u w:val="single"/>
        </w:rPr>
        <w:t>jae@fixedfeeplacements.co.uk</w:t>
      </w:r>
    </w:hyperlink>
  </w:p>
  <w:p w14:paraId="7D1D3E69" w14:textId="77777777" w:rsidR="00031F2A" w:rsidRPr="008A6263" w:rsidRDefault="00031F2A" w:rsidP="00031F2A">
    <w:pPr>
      <w:tabs>
        <w:tab w:val="center" w:pos="4680"/>
        <w:tab w:val="right" w:pos="9360"/>
      </w:tabs>
      <w:spacing w:after="0" w:line="240" w:lineRule="auto"/>
      <w:rPr>
        <w:sz w:val="20"/>
        <w:szCs w:val="24"/>
      </w:rPr>
    </w:pPr>
    <w:r>
      <w:rPr>
        <w:sz w:val="20"/>
        <w:szCs w:val="24"/>
      </w:rPr>
      <w:t>Mewburn Road, Banbury</w:t>
    </w:r>
    <w:r w:rsidRPr="008A6263">
      <w:rPr>
        <w:sz w:val="20"/>
        <w:szCs w:val="24"/>
      </w:rPr>
      <w:t xml:space="preserve"> </w:t>
    </w:r>
    <w:r w:rsidRPr="008A6263">
      <w:rPr>
        <w:sz w:val="20"/>
        <w:szCs w:val="24"/>
      </w:rPr>
      <w:tab/>
    </w:r>
    <w:r w:rsidRPr="008A6263">
      <w:rPr>
        <w:sz w:val="20"/>
        <w:szCs w:val="24"/>
      </w:rPr>
      <w:tab/>
    </w:r>
    <w:r w:rsidRPr="008A6263">
      <w:rPr>
        <w:sz w:val="20"/>
        <w:szCs w:val="24"/>
      </w:rPr>
      <w:tab/>
    </w:r>
    <w:r w:rsidRPr="008A6263">
      <w:rPr>
        <w:sz w:val="20"/>
        <w:szCs w:val="24"/>
      </w:rPr>
      <w:tab/>
      <w:t xml:space="preserve">Web: </w:t>
    </w:r>
    <w:hyperlink r:id="rId2" w:history="1">
      <w:r w:rsidRPr="008A6263">
        <w:rPr>
          <w:color w:val="0563C1" w:themeColor="hyperlink"/>
          <w:sz w:val="20"/>
          <w:szCs w:val="24"/>
          <w:u w:val="single"/>
        </w:rPr>
        <w:t>www.fixedfeeplacements.co.uk</w:t>
      </w:r>
    </w:hyperlink>
  </w:p>
  <w:p w14:paraId="50BE98CA" w14:textId="7A3F277C" w:rsidR="00502C7F" w:rsidRPr="00031F2A" w:rsidRDefault="00031F2A" w:rsidP="00031F2A">
    <w:pPr>
      <w:tabs>
        <w:tab w:val="center" w:pos="4680"/>
        <w:tab w:val="right" w:pos="9360"/>
      </w:tabs>
      <w:spacing w:after="0" w:line="240" w:lineRule="auto"/>
      <w:rPr>
        <w:sz w:val="20"/>
        <w:szCs w:val="24"/>
      </w:rPr>
    </w:pPr>
    <w:r>
      <w:rPr>
        <w:sz w:val="20"/>
        <w:szCs w:val="24"/>
      </w:rPr>
      <w:t>OX16 9P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5CDC93" w14:textId="77777777" w:rsidR="00221E10" w:rsidRDefault="00221E10" w:rsidP="00502C7F">
      <w:pPr>
        <w:spacing w:after="0" w:line="240" w:lineRule="auto"/>
      </w:pPr>
      <w:r>
        <w:separator/>
      </w:r>
    </w:p>
  </w:footnote>
  <w:footnote w:type="continuationSeparator" w:id="0">
    <w:p w14:paraId="19ADF588" w14:textId="77777777" w:rsidR="00221E10" w:rsidRDefault="00221E10" w:rsidP="00502C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14197" w14:textId="77777777" w:rsidR="00502C7F" w:rsidRDefault="00502C7F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1C0988B1" wp14:editId="34CDB209">
          <wp:simplePos x="0" y="0"/>
          <wp:positionH relativeFrom="column">
            <wp:posOffset>6210300</wp:posOffset>
          </wp:positionH>
          <wp:positionV relativeFrom="paragraph">
            <wp:posOffset>-283210</wp:posOffset>
          </wp:positionV>
          <wp:extent cx="3364865" cy="397510"/>
          <wp:effectExtent l="0" t="0" r="6985" b="2540"/>
          <wp:wrapTight wrapText="bothSides">
            <wp:wrapPolygon edited="0">
              <wp:start x="0" y="0"/>
              <wp:lineTo x="0" y="20703"/>
              <wp:lineTo x="21523" y="20703"/>
              <wp:lineTo x="2152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F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64865" cy="397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97032"/>
    <w:multiLevelType w:val="hybridMultilevel"/>
    <w:tmpl w:val="17EAF1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0B4148"/>
    <w:multiLevelType w:val="hybridMultilevel"/>
    <w:tmpl w:val="476A3C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FD71A5"/>
    <w:multiLevelType w:val="hybridMultilevel"/>
    <w:tmpl w:val="1B8288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326A00"/>
    <w:multiLevelType w:val="hybridMultilevel"/>
    <w:tmpl w:val="A8F072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wszQ1MTEzMTYxMzBW0lEKTi0uzszPAykwNKgFAJlXtRQtAAAA"/>
  </w:docVars>
  <w:rsids>
    <w:rsidRoot w:val="006D7AA9"/>
    <w:rsid w:val="00000564"/>
    <w:rsid w:val="00016F5F"/>
    <w:rsid w:val="00031F2A"/>
    <w:rsid w:val="00065F54"/>
    <w:rsid w:val="000913CC"/>
    <w:rsid w:val="000C53FF"/>
    <w:rsid w:val="00117D72"/>
    <w:rsid w:val="00135A3D"/>
    <w:rsid w:val="00147021"/>
    <w:rsid w:val="001624E4"/>
    <w:rsid w:val="001B1457"/>
    <w:rsid w:val="001E2E46"/>
    <w:rsid w:val="002010B6"/>
    <w:rsid w:val="002031AD"/>
    <w:rsid w:val="00221E10"/>
    <w:rsid w:val="002606C1"/>
    <w:rsid w:val="00267632"/>
    <w:rsid w:val="002D4D14"/>
    <w:rsid w:val="00303D20"/>
    <w:rsid w:val="0031591C"/>
    <w:rsid w:val="00363EB7"/>
    <w:rsid w:val="00412BB8"/>
    <w:rsid w:val="004654E0"/>
    <w:rsid w:val="004869C3"/>
    <w:rsid w:val="004E29AF"/>
    <w:rsid w:val="00502C7F"/>
    <w:rsid w:val="005149BA"/>
    <w:rsid w:val="00565048"/>
    <w:rsid w:val="00574CCE"/>
    <w:rsid w:val="005A7760"/>
    <w:rsid w:val="006016F9"/>
    <w:rsid w:val="00637862"/>
    <w:rsid w:val="00640550"/>
    <w:rsid w:val="00682A6E"/>
    <w:rsid w:val="00686446"/>
    <w:rsid w:val="006A71A8"/>
    <w:rsid w:val="006B4DEE"/>
    <w:rsid w:val="006D7AA9"/>
    <w:rsid w:val="007238AF"/>
    <w:rsid w:val="0076184B"/>
    <w:rsid w:val="0077786F"/>
    <w:rsid w:val="00832E41"/>
    <w:rsid w:val="008421CA"/>
    <w:rsid w:val="00865F9D"/>
    <w:rsid w:val="0087170D"/>
    <w:rsid w:val="009621A0"/>
    <w:rsid w:val="00985CFB"/>
    <w:rsid w:val="00A02695"/>
    <w:rsid w:val="00A13450"/>
    <w:rsid w:val="00A548F9"/>
    <w:rsid w:val="00B66605"/>
    <w:rsid w:val="00B7536B"/>
    <w:rsid w:val="00B96721"/>
    <w:rsid w:val="00BA1865"/>
    <w:rsid w:val="00BE4B90"/>
    <w:rsid w:val="00C44EDB"/>
    <w:rsid w:val="00C810FD"/>
    <w:rsid w:val="00CF7F2E"/>
    <w:rsid w:val="00D073CB"/>
    <w:rsid w:val="00D272A7"/>
    <w:rsid w:val="00D41D6D"/>
    <w:rsid w:val="00D928D7"/>
    <w:rsid w:val="00DC64A2"/>
    <w:rsid w:val="00DD24C4"/>
    <w:rsid w:val="00DE7803"/>
    <w:rsid w:val="00DF0E56"/>
    <w:rsid w:val="00DF2173"/>
    <w:rsid w:val="00DF6C33"/>
    <w:rsid w:val="00E67FA2"/>
    <w:rsid w:val="00E7535B"/>
    <w:rsid w:val="00E768BE"/>
    <w:rsid w:val="00E83C00"/>
    <w:rsid w:val="00ED63C0"/>
    <w:rsid w:val="00F45215"/>
    <w:rsid w:val="00F55B3B"/>
    <w:rsid w:val="00FE2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BE13F65"/>
  <w15:chartTrackingRefBased/>
  <w15:docId w15:val="{7EA2E61C-E313-4F44-9AF0-2099CBA7C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1D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78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2C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C7F"/>
  </w:style>
  <w:style w:type="paragraph" w:styleId="Footer">
    <w:name w:val="footer"/>
    <w:basedOn w:val="Normal"/>
    <w:link w:val="FooterChar"/>
    <w:uiPriority w:val="99"/>
    <w:unhideWhenUsed/>
    <w:rsid w:val="00502C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C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07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ixedfeeplacements.co.uk" TargetMode="External"/><Relationship Id="rId1" Type="http://schemas.openxmlformats.org/officeDocument/2006/relationships/hyperlink" Target="mailto:jae@fixedfeeplacements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.j-l</dc:creator>
  <cp:keywords/>
  <dc:description/>
  <cp:lastModifiedBy>Jae Jackson-Loveridge</cp:lastModifiedBy>
  <cp:revision>5</cp:revision>
  <dcterms:created xsi:type="dcterms:W3CDTF">2018-11-30T16:40:00Z</dcterms:created>
  <dcterms:modified xsi:type="dcterms:W3CDTF">2019-10-04T09:55:00Z</dcterms:modified>
</cp:coreProperties>
</file>